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85"/>
        <w:gridCol w:w="1460"/>
        <w:gridCol w:w="1350"/>
        <w:gridCol w:w="1260"/>
        <w:gridCol w:w="1389"/>
        <w:gridCol w:w="1103"/>
        <w:gridCol w:w="1103"/>
      </w:tblGrid>
      <w:tr w:rsidR="003629F8" w14:paraId="6133C278" w14:textId="77777777" w:rsidTr="00740292">
        <w:tc>
          <w:tcPr>
            <w:tcW w:w="9350" w:type="dxa"/>
            <w:gridSpan w:val="7"/>
          </w:tcPr>
          <w:p w14:paraId="6F09ACB6" w14:textId="75F4E834" w:rsidR="003629F8" w:rsidRPr="003629F8" w:rsidRDefault="003629F8" w:rsidP="003629F8">
            <w:pPr>
              <w:jc w:val="center"/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XGOOST results for different databases</w:t>
            </w:r>
          </w:p>
        </w:tc>
      </w:tr>
      <w:tr w:rsidR="003629F8" w14:paraId="4A2ACAF0" w14:textId="77A96982" w:rsidTr="00D77CBC">
        <w:tc>
          <w:tcPr>
            <w:tcW w:w="1685" w:type="dxa"/>
          </w:tcPr>
          <w:p w14:paraId="0CB5DB55" w14:textId="77777777" w:rsidR="003629F8" w:rsidRPr="003629F8" w:rsidRDefault="003629F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60" w:type="dxa"/>
          </w:tcPr>
          <w:p w14:paraId="37AC0640" w14:textId="4DC73134" w:rsidR="003629F8" w:rsidRPr="003629F8" w:rsidRDefault="003629F8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1</w:t>
            </w:r>
          </w:p>
        </w:tc>
        <w:tc>
          <w:tcPr>
            <w:tcW w:w="1350" w:type="dxa"/>
          </w:tcPr>
          <w:p w14:paraId="5D788BD5" w14:textId="678B1FB8" w:rsidR="003629F8" w:rsidRPr="003629F8" w:rsidRDefault="003629F8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2</w:t>
            </w:r>
          </w:p>
        </w:tc>
        <w:tc>
          <w:tcPr>
            <w:tcW w:w="1260" w:type="dxa"/>
          </w:tcPr>
          <w:p w14:paraId="74994843" w14:textId="19A56245" w:rsidR="003629F8" w:rsidRPr="003629F8" w:rsidRDefault="003629F8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3</w:t>
            </w:r>
          </w:p>
        </w:tc>
        <w:tc>
          <w:tcPr>
            <w:tcW w:w="1389" w:type="dxa"/>
          </w:tcPr>
          <w:p w14:paraId="37762308" w14:textId="016AF20D" w:rsidR="003629F8" w:rsidRPr="003629F8" w:rsidRDefault="003629F8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4</w:t>
            </w:r>
          </w:p>
        </w:tc>
        <w:tc>
          <w:tcPr>
            <w:tcW w:w="1103" w:type="dxa"/>
          </w:tcPr>
          <w:p w14:paraId="650E3571" w14:textId="212048F5" w:rsidR="003629F8" w:rsidRPr="003629F8" w:rsidRDefault="003629F8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5</w:t>
            </w:r>
          </w:p>
        </w:tc>
        <w:tc>
          <w:tcPr>
            <w:tcW w:w="1103" w:type="dxa"/>
          </w:tcPr>
          <w:p w14:paraId="394193D7" w14:textId="2BD9735C" w:rsidR="003629F8" w:rsidRPr="003629F8" w:rsidRDefault="003629F8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6</w:t>
            </w:r>
          </w:p>
        </w:tc>
      </w:tr>
      <w:tr w:rsidR="003629F8" w14:paraId="370E64BA" w14:textId="23D18370" w:rsidTr="00D77CBC">
        <w:tc>
          <w:tcPr>
            <w:tcW w:w="1685" w:type="dxa"/>
          </w:tcPr>
          <w:p w14:paraId="66B83BA4" w14:textId="6E131C57" w:rsidR="003629F8" w:rsidRPr="003629F8" w:rsidRDefault="003629F8">
            <w:pPr>
              <w:rPr>
                <w:rFonts w:asciiTheme="majorBidi" w:hAnsiTheme="majorBidi" w:cstheme="majorBidi"/>
              </w:rPr>
            </w:pPr>
            <w:proofErr w:type="spellStart"/>
            <w:r w:rsidRPr="003629F8">
              <w:rPr>
                <w:rFonts w:asciiTheme="majorBidi" w:hAnsiTheme="majorBidi" w:cstheme="majorBidi"/>
              </w:rPr>
              <w:t>Cv</w:t>
            </w:r>
            <w:proofErr w:type="spellEnd"/>
            <w:r w:rsidRPr="003629F8">
              <w:rPr>
                <w:rFonts w:asciiTheme="majorBidi" w:hAnsiTheme="majorBidi" w:cstheme="majorBidi"/>
              </w:rPr>
              <w:t>=10</w:t>
            </w:r>
          </w:p>
        </w:tc>
        <w:tc>
          <w:tcPr>
            <w:tcW w:w="1460" w:type="dxa"/>
          </w:tcPr>
          <w:p w14:paraId="44D4F658" w14:textId="5FEC882F" w:rsidR="003629F8" w:rsidRPr="00FF0FED" w:rsidRDefault="001F447E" w:rsidP="00013BA8">
            <w:pPr>
              <w:rPr>
                <w:rFonts w:asciiTheme="majorBidi" w:hAnsiTheme="majorBidi" w:cstheme="majorBidi"/>
                <w:highlight w:val="yellow"/>
              </w:rPr>
            </w:pPr>
            <w:r w:rsidRPr="00FF0FED">
              <w:rPr>
                <w:rFonts w:asciiTheme="majorBidi" w:hAnsiTheme="majorBidi" w:cstheme="majorBidi"/>
                <w:highlight w:val="yellow"/>
              </w:rPr>
              <w:t>97.58% (+/- 0.36%)</w:t>
            </w:r>
          </w:p>
        </w:tc>
        <w:tc>
          <w:tcPr>
            <w:tcW w:w="1350" w:type="dxa"/>
          </w:tcPr>
          <w:p w14:paraId="2C9B2684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  <w:r w:rsidRPr="00013BA8">
              <w:rPr>
                <w:rFonts w:asciiTheme="majorBidi" w:hAnsiTheme="majorBidi" w:cstheme="majorBidi"/>
              </w:rPr>
              <w:t>44.02% (+/- 25.31%)</w:t>
            </w:r>
          </w:p>
          <w:p w14:paraId="38FB59CC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60" w:type="dxa"/>
          </w:tcPr>
          <w:p w14:paraId="40FB7105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  <w:r w:rsidRPr="00013BA8">
              <w:rPr>
                <w:rFonts w:asciiTheme="majorBidi" w:hAnsiTheme="majorBidi" w:cstheme="majorBidi"/>
              </w:rPr>
              <w:t>63.97% (+/- 11.28%)</w:t>
            </w:r>
          </w:p>
          <w:p w14:paraId="1DB0BA0F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89" w:type="dxa"/>
          </w:tcPr>
          <w:p w14:paraId="197E4E47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  <w:r w:rsidRPr="00013BA8">
              <w:rPr>
                <w:rFonts w:asciiTheme="majorBidi" w:hAnsiTheme="majorBidi" w:cstheme="majorBidi"/>
              </w:rPr>
              <w:t>54.57% (+/- 12.59%)</w:t>
            </w:r>
          </w:p>
          <w:p w14:paraId="1FDE87D9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03" w:type="dxa"/>
          </w:tcPr>
          <w:p w14:paraId="5E3454EB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  <w:r w:rsidRPr="00013BA8">
              <w:rPr>
                <w:rFonts w:asciiTheme="majorBidi" w:hAnsiTheme="majorBidi" w:cstheme="majorBidi"/>
              </w:rPr>
              <w:t>47.33% (+/- 28.24%)</w:t>
            </w:r>
          </w:p>
          <w:p w14:paraId="41105778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03" w:type="dxa"/>
          </w:tcPr>
          <w:p w14:paraId="2ED28159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  <w:r w:rsidRPr="00013BA8">
              <w:rPr>
                <w:rFonts w:asciiTheme="majorBidi" w:hAnsiTheme="majorBidi" w:cstheme="majorBidi"/>
              </w:rPr>
              <w:t>57.94% (+/- 18.07%)</w:t>
            </w:r>
          </w:p>
          <w:p w14:paraId="37AC1B7B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</w:p>
        </w:tc>
      </w:tr>
      <w:tr w:rsidR="003629F8" w14:paraId="59A94380" w14:textId="60A71593" w:rsidTr="00D77CBC">
        <w:tc>
          <w:tcPr>
            <w:tcW w:w="1685" w:type="dxa"/>
          </w:tcPr>
          <w:p w14:paraId="3E3B05B1" w14:textId="578FB28E" w:rsidR="003629F8" w:rsidRPr="003629F8" w:rsidRDefault="003629F8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Train/test</w:t>
            </w:r>
            <w:r w:rsidR="008E4910">
              <w:rPr>
                <w:rFonts w:asciiTheme="majorBidi" w:hAnsiTheme="majorBidi" w:cstheme="majorBidi"/>
              </w:rPr>
              <w:t>=80/20</w:t>
            </w:r>
          </w:p>
        </w:tc>
        <w:tc>
          <w:tcPr>
            <w:tcW w:w="1460" w:type="dxa"/>
          </w:tcPr>
          <w:p w14:paraId="79563422" w14:textId="02059FED" w:rsidR="003629F8" w:rsidRPr="00FF0FED" w:rsidRDefault="001F447E" w:rsidP="00013BA8">
            <w:pPr>
              <w:rPr>
                <w:rFonts w:asciiTheme="majorBidi" w:hAnsiTheme="majorBidi" w:cstheme="majorBidi"/>
                <w:highlight w:val="yellow"/>
              </w:rPr>
            </w:pPr>
            <w:r w:rsidRPr="00FF0FED">
              <w:rPr>
                <w:rFonts w:asciiTheme="majorBidi" w:hAnsiTheme="majorBidi" w:cstheme="majorBidi"/>
                <w:highlight w:val="yellow"/>
              </w:rPr>
              <w:t>96.83%</w:t>
            </w:r>
          </w:p>
        </w:tc>
        <w:tc>
          <w:tcPr>
            <w:tcW w:w="1350" w:type="dxa"/>
          </w:tcPr>
          <w:p w14:paraId="5140F61C" w14:textId="77777777" w:rsidR="003629F8" w:rsidRPr="00013BA8" w:rsidRDefault="003629F8" w:rsidP="00013BA8">
            <w:pPr>
              <w:pStyle w:val="HTML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Theme="majorBidi" w:eastAsiaTheme="minorHAnsi" w:hAnsiTheme="majorBidi" w:cstheme="majorBidi"/>
                <w:sz w:val="22"/>
                <w:szCs w:val="22"/>
              </w:rPr>
            </w:pPr>
            <w:r w:rsidRPr="00013BA8">
              <w:rPr>
                <w:rFonts w:asciiTheme="majorBidi" w:eastAsiaTheme="minorHAnsi" w:hAnsiTheme="majorBidi" w:cstheme="majorBidi"/>
                <w:sz w:val="22"/>
                <w:szCs w:val="22"/>
              </w:rPr>
              <w:t>95.64%</w:t>
            </w:r>
          </w:p>
          <w:p w14:paraId="7B1AFE93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60" w:type="dxa"/>
          </w:tcPr>
          <w:p w14:paraId="58B6E67F" w14:textId="77777777" w:rsidR="003629F8" w:rsidRPr="00013BA8" w:rsidRDefault="003629F8" w:rsidP="00013BA8">
            <w:pPr>
              <w:pStyle w:val="HTML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Theme="majorBidi" w:eastAsiaTheme="minorHAnsi" w:hAnsiTheme="majorBidi" w:cstheme="majorBidi"/>
                <w:sz w:val="22"/>
                <w:szCs w:val="22"/>
              </w:rPr>
            </w:pPr>
            <w:r w:rsidRPr="00013BA8">
              <w:rPr>
                <w:rFonts w:asciiTheme="majorBidi" w:eastAsiaTheme="minorHAnsi" w:hAnsiTheme="majorBidi" w:cstheme="majorBidi"/>
                <w:sz w:val="22"/>
                <w:szCs w:val="22"/>
              </w:rPr>
              <w:t>96.41%</w:t>
            </w:r>
          </w:p>
          <w:p w14:paraId="55A541EA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89" w:type="dxa"/>
          </w:tcPr>
          <w:p w14:paraId="222BBB2C" w14:textId="77777777" w:rsidR="003629F8" w:rsidRPr="00013BA8" w:rsidRDefault="003629F8" w:rsidP="00013BA8">
            <w:pPr>
              <w:pStyle w:val="HTML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Theme="majorBidi" w:eastAsiaTheme="minorHAnsi" w:hAnsiTheme="majorBidi" w:cstheme="majorBidi"/>
                <w:sz w:val="22"/>
                <w:szCs w:val="22"/>
              </w:rPr>
            </w:pPr>
            <w:r w:rsidRPr="00013BA8">
              <w:rPr>
                <w:rFonts w:asciiTheme="majorBidi" w:eastAsiaTheme="minorHAnsi" w:hAnsiTheme="majorBidi" w:cstheme="majorBidi"/>
                <w:sz w:val="22"/>
                <w:szCs w:val="22"/>
              </w:rPr>
              <w:t>91.32%</w:t>
            </w:r>
          </w:p>
          <w:p w14:paraId="3FDE993B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03" w:type="dxa"/>
          </w:tcPr>
          <w:p w14:paraId="4289752B" w14:textId="77777777" w:rsidR="003629F8" w:rsidRPr="00013BA8" w:rsidRDefault="003629F8" w:rsidP="00013BA8">
            <w:pPr>
              <w:pStyle w:val="HTML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Theme="majorBidi" w:eastAsiaTheme="minorHAnsi" w:hAnsiTheme="majorBidi" w:cstheme="majorBidi"/>
                <w:sz w:val="22"/>
                <w:szCs w:val="22"/>
              </w:rPr>
            </w:pPr>
            <w:r w:rsidRPr="00013BA8">
              <w:rPr>
                <w:rFonts w:asciiTheme="majorBidi" w:eastAsiaTheme="minorHAnsi" w:hAnsiTheme="majorBidi" w:cstheme="majorBidi"/>
                <w:sz w:val="22"/>
                <w:szCs w:val="22"/>
              </w:rPr>
              <w:t>91.86%</w:t>
            </w:r>
          </w:p>
          <w:p w14:paraId="1762EAFC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03" w:type="dxa"/>
          </w:tcPr>
          <w:p w14:paraId="2F797BE7" w14:textId="77777777" w:rsidR="003629F8" w:rsidRPr="00013BA8" w:rsidRDefault="003629F8" w:rsidP="00013BA8">
            <w:pPr>
              <w:pStyle w:val="HTML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Theme="majorBidi" w:eastAsiaTheme="minorHAnsi" w:hAnsiTheme="majorBidi" w:cstheme="majorBidi"/>
                <w:sz w:val="22"/>
                <w:szCs w:val="22"/>
              </w:rPr>
            </w:pPr>
            <w:r w:rsidRPr="00013BA8">
              <w:rPr>
                <w:rFonts w:asciiTheme="majorBidi" w:eastAsiaTheme="minorHAnsi" w:hAnsiTheme="majorBidi" w:cstheme="majorBidi"/>
                <w:sz w:val="22"/>
                <w:szCs w:val="22"/>
              </w:rPr>
              <w:t>96.13%</w:t>
            </w:r>
          </w:p>
          <w:p w14:paraId="04F384B8" w14:textId="77777777" w:rsidR="003629F8" w:rsidRPr="00013BA8" w:rsidRDefault="003629F8" w:rsidP="00013BA8">
            <w:pPr>
              <w:rPr>
                <w:rFonts w:asciiTheme="majorBidi" w:hAnsiTheme="majorBidi" w:cstheme="majorBidi"/>
              </w:rPr>
            </w:pPr>
          </w:p>
        </w:tc>
      </w:tr>
    </w:tbl>
    <w:p w14:paraId="3CE1022D" w14:textId="07F8BAF6" w:rsidR="00921637" w:rsidRDefault="0092163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60"/>
        <w:gridCol w:w="1393"/>
        <w:gridCol w:w="1393"/>
        <w:gridCol w:w="1393"/>
        <w:gridCol w:w="1393"/>
        <w:gridCol w:w="1259"/>
        <w:gridCol w:w="1259"/>
      </w:tblGrid>
      <w:tr w:rsidR="00FC1FBF" w14:paraId="0C76931C" w14:textId="77777777" w:rsidTr="00602E7C">
        <w:tc>
          <w:tcPr>
            <w:tcW w:w="9350" w:type="dxa"/>
            <w:gridSpan w:val="7"/>
          </w:tcPr>
          <w:p w14:paraId="098D4AAD" w14:textId="7FCB2C68" w:rsidR="00FC1FBF" w:rsidRPr="003629F8" w:rsidRDefault="00FC1FBF" w:rsidP="00602E7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POT</w:t>
            </w:r>
            <w:r w:rsidRPr="003629F8">
              <w:rPr>
                <w:rFonts w:asciiTheme="majorBidi" w:hAnsiTheme="majorBidi" w:cstheme="majorBidi"/>
              </w:rPr>
              <w:t xml:space="preserve"> results for different databases</w:t>
            </w:r>
            <w:r w:rsidR="003B51A6">
              <w:rPr>
                <w:rFonts w:asciiTheme="majorBidi" w:hAnsiTheme="majorBidi" w:cstheme="majorBidi"/>
              </w:rPr>
              <w:t>(train/test=80/20)</w:t>
            </w:r>
          </w:p>
        </w:tc>
      </w:tr>
      <w:tr w:rsidR="00FC1FBF" w14:paraId="6FAFB535" w14:textId="77777777" w:rsidTr="00602E7C">
        <w:tc>
          <w:tcPr>
            <w:tcW w:w="1260" w:type="dxa"/>
          </w:tcPr>
          <w:p w14:paraId="3BF65EDB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75A1CE8C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1</w:t>
            </w:r>
          </w:p>
        </w:tc>
        <w:tc>
          <w:tcPr>
            <w:tcW w:w="1393" w:type="dxa"/>
          </w:tcPr>
          <w:p w14:paraId="5B7DCCA4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2</w:t>
            </w:r>
          </w:p>
        </w:tc>
        <w:tc>
          <w:tcPr>
            <w:tcW w:w="1393" w:type="dxa"/>
          </w:tcPr>
          <w:p w14:paraId="04208C1E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3</w:t>
            </w:r>
          </w:p>
        </w:tc>
        <w:tc>
          <w:tcPr>
            <w:tcW w:w="1393" w:type="dxa"/>
          </w:tcPr>
          <w:p w14:paraId="6FAC1AE2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4</w:t>
            </w:r>
          </w:p>
        </w:tc>
        <w:tc>
          <w:tcPr>
            <w:tcW w:w="1259" w:type="dxa"/>
          </w:tcPr>
          <w:p w14:paraId="389054F3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5</w:t>
            </w:r>
          </w:p>
        </w:tc>
        <w:tc>
          <w:tcPr>
            <w:tcW w:w="1259" w:type="dxa"/>
          </w:tcPr>
          <w:p w14:paraId="1417CA11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6</w:t>
            </w:r>
          </w:p>
        </w:tc>
      </w:tr>
      <w:tr w:rsidR="00FC1FBF" w14:paraId="4CC2CBF3" w14:textId="77777777" w:rsidTr="00602E7C">
        <w:tc>
          <w:tcPr>
            <w:tcW w:w="1260" w:type="dxa"/>
          </w:tcPr>
          <w:p w14:paraId="42C79396" w14:textId="016ACC25" w:rsidR="00FC1FBF" w:rsidRPr="003629F8" w:rsidRDefault="00561C4D" w:rsidP="00602E7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GEN=5</w:t>
            </w:r>
          </w:p>
        </w:tc>
        <w:tc>
          <w:tcPr>
            <w:tcW w:w="1393" w:type="dxa"/>
          </w:tcPr>
          <w:p w14:paraId="285B80A8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57C18722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1EB52959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483C1609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9" w:type="dxa"/>
          </w:tcPr>
          <w:p w14:paraId="0AC0739F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9" w:type="dxa"/>
          </w:tcPr>
          <w:p w14:paraId="34BCDEF9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</w:p>
        </w:tc>
      </w:tr>
      <w:tr w:rsidR="00FC1FBF" w14:paraId="76A0298B" w14:textId="77777777" w:rsidTr="00602E7C">
        <w:tc>
          <w:tcPr>
            <w:tcW w:w="1260" w:type="dxa"/>
          </w:tcPr>
          <w:p w14:paraId="68170CC8" w14:textId="4D990B51" w:rsidR="00FC1FBF" w:rsidRPr="003629F8" w:rsidRDefault="00561C4D" w:rsidP="00602E7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GEN=20</w:t>
            </w:r>
          </w:p>
        </w:tc>
        <w:tc>
          <w:tcPr>
            <w:tcW w:w="1393" w:type="dxa"/>
          </w:tcPr>
          <w:p w14:paraId="08108154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772B72CA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14A58A2E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3BA9401A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9" w:type="dxa"/>
          </w:tcPr>
          <w:p w14:paraId="7959BD4D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9" w:type="dxa"/>
          </w:tcPr>
          <w:p w14:paraId="1F395C8C" w14:textId="77777777" w:rsidR="00FC1FBF" w:rsidRPr="003629F8" w:rsidRDefault="00FC1FBF" w:rsidP="00602E7C">
            <w:pPr>
              <w:rPr>
                <w:rFonts w:asciiTheme="majorBidi" w:hAnsiTheme="majorBidi" w:cstheme="majorBidi"/>
              </w:rPr>
            </w:pPr>
          </w:p>
        </w:tc>
      </w:tr>
      <w:tr w:rsidR="00561C4D" w14:paraId="617A3346" w14:textId="77777777" w:rsidTr="00602E7C">
        <w:tc>
          <w:tcPr>
            <w:tcW w:w="1260" w:type="dxa"/>
          </w:tcPr>
          <w:p w14:paraId="36F246CE" w14:textId="0CDDE3B0" w:rsidR="00561C4D" w:rsidRDefault="00561C4D" w:rsidP="00602E7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GEN=50</w:t>
            </w:r>
          </w:p>
        </w:tc>
        <w:tc>
          <w:tcPr>
            <w:tcW w:w="1393" w:type="dxa"/>
          </w:tcPr>
          <w:p w14:paraId="07931166" w14:textId="77777777" w:rsidR="00561C4D" w:rsidRPr="003629F8" w:rsidRDefault="00561C4D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300F3140" w14:textId="77777777" w:rsidR="00561C4D" w:rsidRPr="003629F8" w:rsidRDefault="00561C4D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51E12AC2" w14:textId="77777777" w:rsidR="00561C4D" w:rsidRPr="003629F8" w:rsidRDefault="00561C4D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46322B65" w14:textId="77777777" w:rsidR="00561C4D" w:rsidRPr="003629F8" w:rsidRDefault="00561C4D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9" w:type="dxa"/>
          </w:tcPr>
          <w:p w14:paraId="0DB79025" w14:textId="77777777" w:rsidR="00561C4D" w:rsidRPr="003629F8" w:rsidRDefault="00561C4D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9" w:type="dxa"/>
          </w:tcPr>
          <w:p w14:paraId="562195BC" w14:textId="77777777" w:rsidR="00561C4D" w:rsidRPr="003629F8" w:rsidRDefault="00561C4D" w:rsidP="00602E7C">
            <w:pPr>
              <w:rPr>
                <w:rFonts w:asciiTheme="majorBidi" w:hAnsiTheme="majorBidi" w:cstheme="majorBidi"/>
              </w:rPr>
            </w:pPr>
          </w:p>
        </w:tc>
      </w:tr>
    </w:tbl>
    <w:p w14:paraId="6C2931AD" w14:textId="606EE416" w:rsidR="00FC1FBF" w:rsidRDefault="00FC1FBF" w:rsidP="00FC1FBF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60"/>
        <w:gridCol w:w="1393"/>
        <w:gridCol w:w="1393"/>
        <w:gridCol w:w="1393"/>
        <w:gridCol w:w="1393"/>
        <w:gridCol w:w="1259"/>
        <w:gridCol w:w="1259"/>
      </w:tblGrid>
      <w:tr w:rsidR="00D75B29" w14:paraId="0D816377" w14:textId="77777777" w:rsidTr="00602E7C">
        <w:tc>
          <w:tcPr>
            <w:tcW w:w="9350" w:type="dxa"/>
            <w:gridSpan w:val="7"/>
          </w:tcPr>
          <w:p w14:paraId="086E60BA" w14:textId="05EC0579" w:rsidR="00D75B29" w:rsidRPr="003629F8" w:rsidRDefault="00D75B29" w:rsidP="00602E7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uto-</w:t>
            </w:r>
            <w:proofErr w:type="spellStart"/>
            <w:r>
              <w:rPr>
                <w:rFonts w:asciiTheme="majorBidi" w:hAnsiTheme="majorBidi" w:cstheme="majorBidi"/>
              </w:rPr>
              <w:t>keras</w:t>
            </w:r>
            <w:proofErr w:type="spellEnd"/>
            <w:r w:rsidRPr="003629F8">
              <w:rPr>
                <w:rFonts w:asciiTheme="majorBidi" w:hAnsiTheme="majorBidi" w:cstheme="majorBidi"/>
              </w:rPr>
              <w:t xml:space="preserve"> </w:t>
            </w:r>
            <w:r w:rsidR="00C943DA">
              <w:rPr>
                <w:rFonts w:asciiTheme="majorBidi" w:hAnsiTheme="majorBidi" w:cstheme="majorBidi"/>
              </w:rPr>
              <w:t xml:space="preserve">accuracy </w:t>
            </w:r>
            <w:r w:rsidRPr="003629F8">
              <w:rPr>
                <w:rFonts w:asciiTheme="majorBidi" w:hAnsiTheme="majorBidi" w:cstheme="majorBidi"/>
              </w:rPr>
              <w:t>results for different databases</w:t>
            </w:r>
            <w:r w:rsidR="00E27202">
              <w:rPr>
                <w:rFonts w:asciiTheme="majorBidi" w:hAnsiTheme="majorBidi" w:cstheme="majorBidi"/>
              </w:rPr>
              <w:t>(train/test=80/20)</w:t>
            </w:r>
          </w:p>
        </w:tc>
      </w:tr>
      <w:tr w:rsidR="00D75B29" w14:paraId="5083D94D" w14:textId="77777777" w:rsidTr="00602E7C">
        <w:tc>
          <w:tcPr>
            <w:tcW w:w="1260" w:type="dxa"/>
          </w:tcPr>
          <w:p w14:paraId="37D17FEF" w14:textId="3055017A" w:rsidR="00D75B29" w:rsidRPr="003629F8" w:rsidRDefault="00C943DA" w:rsidP="00602E7C">
            <w:pPr>
              <w:rPr>
                <w:rFonts w:asciiTheme="majorBidi" w:hAnsiTheme="majorBidi" w:cstheme="majorBidi" w:hint="cs"/>
                <w:rtl/>
                <w:lang w:bidi="ar-EG"/>
              </w:rPr>
            </w:pPr>
            <w:r>
              <w:rPr>
                <w:rFonts w:asciiTheme="majorBidi" w:hAnsiTheme="majorBidi" w:cstheme="majorBidi"/>
              </w:rPr>
              <w:t xml:space="preserve">No of models </w:t>
            </w:r>
          </w:p>
        </w:tc>
        <w:tc>
          <w:tcPr>
            <w:tcW w:w="1393" w:type="dxa"/>
          </w:tcPr>
          <w:p w14:paraId="7B25B409" w14:textId="77777777" w:rsidR="00D75B29" w:rsidRPr="003629F8" w:rsidRDefault="00D75B29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1</w:t>
            </w:r>
          </w:p>
        </w:tc>
        <w:tc>
          <w:tcPr>
            <w:tcW w:w="1393" w:type="dxa"/>
          </w:tcPr>
          <w:p w14:paraId="7078B0A8" w14:textId="77777777" w:rsidR="00D75B29" w:rsidRPr="003629F8" w:rsidRDefault="00D75B29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2</w:t>
            </w:r>
          </w:p>
        </w:tc>
        <w:tc>
          <w:tcPr>
            <w:tcW w:w="1393" w:type="dxa"/>
          </w:tcPr>
          <w:p w14:paraId="611E12BE" w14:textId="77777777" w:rsidR="00D75B29" w:rsidRPr="003629F8" w:rsidRDefault="00D75B29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3</w:t>
            </w:r>
          </w:p>
        </w:tc>
        <w:tc>
          <w:tcPr>
            <w:tcW w:w="1393" w:type="dxa"/>
          </w:tcPr>
          <w:p w14:paraId="59C1EAA6" w14:textId="77777777" w:rsidR="00D75B29" w:rsidRPr="003629F8" w:rsidRDefault="00D75B29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4</w:t>
            </w:r>
          </w:p>
        </w:tc>
        <w:tc>
          <w:tcPr>
            <w:tcW w:w="1259" w:type="dxa"/>
          </w:tcPr>
          <w:p w14:paraId="7F53C428" w14:textId="77777777" w:rsidR="00D75B29" w:rsidRPr="003629F8" w:rsidRDefault="00D75B29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5</w:t>
            </w:r>
          </w:p>
        </w:tc>
        <w:tc>
          <w:tcPr>
            <w:tcW w:w="1259" w:type="dxa"/>
          </w:tcPr>
          <w:p w14:paraId="4B993B46" w14:textId="77777777" w:rsidR="00D75B29" w:rsidRPr="003629F8" w:rsidRDefault="00D75B29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6</w:t>
            </w:r>
          </w:p>
        </w:tc>
      </w:tr>
      <w:tr w:rsidR="00D75B29" w14:paraId="28E5D157" w14:textId="77777777" w:rsidTr="00602E7C">
        <w:tc>
          <w:tcPr>
            <w:tcW w:w="1260" w:type="dxa"/>
          </w:tcPr>
          <w:p w14:paraId="610FBD46" w14:textId="1CA54150" w:rsidR="00D75B29" w:rsidRPr="003629F8" w:rsidRDefault="00725F53" w:rsidP="00602E7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rails</w:t>
            </w:r>
            <w:r w:rsidR="00D75B29">
              <w:rPr>
                <w:rFonts w:asciiTheme="majorBidi" w:hAnsiTheme="majorBidi" w:cstheme="majorBidi"/>
              </w:rPr>
              <w:t>=20</w:t>
            </w:r>
          </w:p>
        </w:tc>
        <w:tc>
          <w:tcPr>
            <w:tcW w:w="1393" w:type="dxa"/>
          </w:tcPr>
          <w:p w14:paraId="33DD18B2" w14:textId="2CD97325" w:rsidR="00D75B29" w:rsidRPr="003629F8" w:rsidRDefault="009853BE" w:rsidP="00602E7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0.06%</w:t>
            </w:r>
          </w:p>
        </w:tc>
        <w:tc>
          <w:tcPr>
            <w:tcW w:w="1393" w:type="dxa"/>
          </w:tcPr>
          <w:p w14:paraId="44093E94" w14:textId="405C90BE" w:rsidR="00D75B29" w:rsidRPr="003629F8" w:rsidRDefault="00B95256" w:rsidP="00602E7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cs"/>
                <w:rtl/>
              </w:rPr>
              <w:t>77</w:t>
            </w:r>
            <w:r>
              <w:rPr>
                <w:rFonts w:asciiTheme="majorBidi" w:hAnsiTheme="majorBidi" w:cstheme="majorBidi"/>
              </w:rPr>
              <w:t>.84%</w:t>
            </w:r>
          </w:p>
        </w:tc>
        <w:tc>
          <w:tcPr>
            <w:tcW w:w="1393" w:type="dxa"/>
          </w:tcPr>
          <w:p w14:paraId="31B28C68" w14:textId="7018B48F" w:rsidR="00D75B29" w:rsidRPr="003629F8" w:rsidRDefault="005958FE" w:rsidP="00602E7C">
            <w:pPr>
              <w:rPr>
                <w:rFonts w:asciiTheme="majorBidi" w:hAnsiTheme="majorBidi" w:cstheme="majorBidi"/>
              </w:rPr>
            </w:pPr>
            <w:r w:rsidRPr="005958FE">
              <w:rPr>
                <w:rFonts w:asciiTheme="majorBidi" w:hAnsiTheme="majorBidi" w:cstheme="majorBidi"/>
              </w:rPr>
              <w:t>94.65%</w:t>
            </w:r>
          </w:p>
        </w:tc>
        <w:tc>
          <w:tcPr>
            <w:tcW w:w="1393" w:type="dxa"/>
          </w:tcPr>
          <w:p w14:paraId="29C1470D" w14:textId="293B6903" w:rsidR="00D75B29" w:rsidRPr="005958FE" w:rsidRDefault="001678C6" w:rsidP="00602E7C">
            <w:pPr>
              <w:rPr>
                <w:rFonts w:asciiTheme="majorBidi" w:hAnsiTheme="majorBidi" w:cstheme="majorBidi"/>
                <w:highlight w:val="green"/>
              </w:rPr>
            </w:pPr>
            <w:r w:rsidRPr="005958FE">
              <w:rPr>
                <w:rFonts w:asciiTheme="majorBidi" w:hAnsiTheme="majorBidi" w:cstheme="majorBidi" w:hint="cs"/>
                <w:highlight w:val="green"/>
                <w:rtl/>
              </w:rPr>
              <w:t>9</w:t>
            </w:r>
            <w:r w:rsidRPr="005958FE">
              <w:rPr>
                <w:rFonts w:asciiTheme="majorBidi" w:hAnsiTheme="majorBidi" w:cstheme="majorBidi"/>
                <w:highlight w:val="green"/>
              </w:rPr>
              <w:t>6%</w:t>
            </w:r>
          </w:p>
        </w:tc>
        <w:tc>
          <w:tcPr>
            <w:tcW w:w="1259" w:type="dxa"/>
          </w:tcPr>
          <w:p w14:paraId="76CF8C52" w14:textId="5421DDDA" w:rsidR="00D75B29" w:rsidRPr="003629F8" w:rsidRDefault="00BA2042" w:rsidP="00602E7C">
            <w:pPr>
              <w:rPr>
                <w:rFonts w:asciiTheme="majorBidi" w:hAnsiTheme="majorBidi" w:cstheme="majorBidi"/>
              </w:rPr>
            </w:pPr>
            <w:r w:rsidRPr="00BA2042">
              <w:rPr>
                <w:rFonts w:asciiTheme="majorBidi" w:hAnsiTheme="majorBidi" w:cstheme="majorBidi"/>
              </w:rPr>
              <w:t>84</w:t>
            </w:r>
            <w:r>
              <w:rPr>
                <w:rFonts w:asciiTheme="majorBidi" w:hAnsiTheme="majorBidi" w:cstheme="majorBidi"/>
              </w:rPr>
              <w:t>.</w:t>
            </w:r>
            <w:r w:rsidRPr="00BA2042">
              <w:rPr>
                <w:rFonts w:asciiTheme="majorBidi" w:hAnsiTheme="majorBidi" w:cstheme="majorBidi"/>
              </w:rPr>
              <w:t>4</w:t>
            </w:r>
            <w:r>
              <w:rPr>
                <w:rFonts w:asciiTheme="majorBidi" w:hAnsiTheme="majorBidi" w:cstheme="majorBidi"/>
              </w:rPr>
              <w:t>%</w:t>
            </w:r>
          </w:p>
        </w:tc>
        <w:tc>
          <w:tcPr>
            <w:tcW w:w="1259" w:type="dxa"/>
          </w:tcPr>
          <w:p w14:paraId="13471463" w14:textId="462B2C40" w:rsidR="00D75B29" w:rsidRPr="003629F8" w:rsidRDefault="00804623" w:rsidP="00602E7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4.18%</w:t>
            </w:r>
          </w:p>
        </w:tc>
      </w:tr>
      <w:tr w:rsidR="00D75B29" w14:paraId="1D5C4E2F" w14:textId="77777777" w:rsidTr="00602E7C">
        <w:tc>
          <w:tcPr>
            <w:tcW w:w="1260" w:type="dxa"/>
          </w:tcPr>
          <w:p w14:paraId="139CB300" w14:textId="47757C00" w:rsidR="00D75B29" w:rsidRDefault="00725F53" w:rsidP="00602E7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rails </w:t>
            </w:r>
            <w:r w:rsidR="00D75B29">
              <w:rPr>
                <w:rFonts w:asciiTheme="majorBidi" w:hAnsiTheme="majorBidi" w:cstheme="majorBidi"/>
              </w:rPr>
              <w:t>=50</w:t>
            </w:r>
          </w:p>
        </w:tc>
        <w:tc>
          <w:tcPr>
            <w:tcW w:w="1393" w:type="dxa"/>
          </w:tcPr>
          <w:p w14:paraId="7D8BC9E8" w14:textId="42F2553F" w:rsidR="00D75B29" w:rsidRPr="003629F8" w:rsidRDefault="00F10F4C" w:rsidP="00602E7C">
            <w:pPr>
              <w:rPr>
                <w:rFonts w:asciiTheme="majorBidi" w:hAnsiTheme="majorBidi" w:cstheme="majorBidi"/>
              </w:rPr>
            </w:pPr>
            <w:r w:rsidRPr="00F10F4C">
              <w:rPr>
                <w:rFonts w:asciiTheme="majorBidi" w:hAnsiTheme="majorBidi" w:cstheme="majorBidi"/>
              </w:rPr>
              <w:t>82</w:t>
            </w:r>
            <w:r>
              <w:rPr>
                <w:rFonts w:asciiTheme="majorBidi" w:hAnsiTheme="majorBidi" w:cstheme="majorBidi"/>
              </w:rPr>
              <w:t>.</w:t>
            </w:r>
            <w:r w:rsidRPr="00F10F4C">
              <w:rPr>
                <w:rFonts w:asciiTheme="majorBidi" w:hAnsiTheme="majorBidi" w:cstheme="majorBidi"/>
              </w:rPr>
              <w:t>54</w:t>
            </w:r>
            <w:r>
              <w:rPr>
                <w:rFonts w:asciiTheme="majorBidi" w:hAnsiTheme="majorBidi" w:cstheme="majorBidi"/>
              </w:rPr>
              <w:t>%</w:t>
            </w:r>
          </w:p>
        </w:tc>
        <w:tc>
          <w:tcPr>
            <w:tcW w:w="1393" w:type="dxa"/>
          </w:tcPr>
          <w:p w14:paraId="76CDD159" w14:textId="28EEDE76" w:rsidR="00D75B29" w:rsidRPr="003629F8" w:rsidRDefault="00C77D21" w:rsidP="00602E7C">
            <w:pPr>
              <w:rPr>
                <w:rFonts w:asciiTheme="majorBidi" w:hAnsiTheme="majorBidi" w:cstheme="majorBidi" w:hint="cs"/>
                <w:rtl/>
                <w:lang w:bidi="ar-EG"/>
              </w:rPr>
            </w:pPr>
            <w:r w:rsidRPr="00C77D21">
              <w:rPr>
                <w:rFonts w:asciiTheme="majorBidi" w:hAnsiTheme="majorBidi" w:cstheme="majorBidi"/>
              </w:rPr>
              <w:t>66.20%</w:t>
            </w:r>
          </w:p>
        </w:tc>
        <w:tc>
          <w:tcPr>
            <w:tcW w:w="1393" w:type="dxa"/>
          </w:tcPr>
          <w:p w14:paraId="50E53E24" w14:textId="3B8ECE5B" w:rsidR="00D75B29" w:rsidRPr="003629F8" w:rsidRDefault="00552295" w:rsidP="00602E7C">
            <w:pPr>
              <w:rPr>
                <w:rFonts w:asciiTheme="majorBidi" w:hAnsiTheme="majorBidi" w:cstheme="majorBidi"/>
              </w:rPr>
            </w:pPr>
            <w:r w:rsidRPr="00552295">
              <w:rPr>
                <w:rFonts w:asciiTheme="majorBidi" w:hAnsiTheme="majorBidi" w:cstheme="majorBidi"/>
                <w:highlight w:val="green"/>
              </w:rPr>
              <w:t>96</w:t>
            </w:r>
            <w:r w:rsidRPr="00552295">
              <w:rPr>
                <w:rFonts w:asciiTheme="majorBidi" w:hAnsiTheme="majorBidi" w:cstheme="majorBidi"/>
                <w:highlight w:val="green"/>
              </w:rPr>
              <w:t>.</w:t>
            </w:r>
            <w:r w:rsidRPr="00552295">
              <w:rPr>
                <w:rFonts w:asciiTheme="majorBidi" w:hAnsiTheme="majorBidi" w:cstheme="majorBidi"/>
                <w:highlight w:val="green"/>
              </w:rPr>
              <w:t>56</w:t>
            </w:r>
            <w:r w:rsidRPr="00552295">
              <w:rPr>
                <w:rFonts w:asciiTheme="majorBidi" w:hAnsiTheme="majorBidi" w:cstheme="majorBidi"/>
                <w:highlight w:val="green"/>
              </w:rPr>
              <w:t>%</w:t>
            </w:r>
          </w:p>
        </w:tc>
        <w:tc>
          <w:tcPr>
            <w:tcW w:w="1393" w:type="dxa"/>
          </w:tcPr>
          <w:p w14:paraId="058DB9D5" w14:textId="2E9BB632" w:rsidR="00D75B29" w:rsidRPr="005958FE" w:rsidRDefault="001678C6" w:rsidP="00602E7C">
            <w:pPr>
              <w:rPr>
                <w:rFonts w:asciiTheme="majorBidi" w:hAnsiTheme="majorBidi" w:cstheme="majorBidi"/>
                <w:highlight w:val="green"/>
              </w:rPr>
            </w:pPr>
            <w:r w:rsidRPr="005958FE">
              <w:rPr>
                <w:rFonts w:asciiTheme="majorBidi" w:hAnsiTheme="majorBidi" w:cstheme="majorBidi"/>
                <w:highlight w:val="green"/>
              </w:rPr>
              <w:t>96.3%</w:t>
            </w:r>
          </w:p>
        </w:tc>
        <w:tc>
          <w:tcPr>
            <w:tcW w:w="1259" w:type="dxa"/>
          </w:tcPr>
          <w:p w14:paraId="291ED02F" w14:textId="5F5EE368" w:rsidR="00D75B29" w:rsidRPr="003629F8" w:rsidRDefault="00313D48" w:rsidP="00602E7C">
            <w:pPr>
              <w:rPr>
                <w:rFonts w:asciiTheme="majorBidi" w:hAnsiTheme="majorBidi" w:cstheme="majorBidi"/>
              </w:rPr>
            </w:pPr>
            <w:r w:rsidRPr="00313D48">
              <w:rPr>
                <w:rFonts w:asciiTheme="majorBidi" w:hAnsiTheme="majorBidi" w:cstheme="majorBidi"/>
              </w:rPr>
              <w:t>78.05%</w:t>
            </w:r>
          </w:p>
        </w:tc>
        <w:tc>
          <w:tcPr>
            <w:tcW w:w="1259" w:type="dxa"/>
          </w:tcPr>
          <w:p w14:paraId="1E257092" w14:textId="1E831E8B" w:rsidR="00D75B29" w:rsidRPr="003629F8" w:rsidRDefault="00313D48" w:rsidP="00602E7C">
            <w:pPr>
              <w:rPr>
                <w:rFonts w:asciiTheme="majorBidi" w:hAnsiTheme="majorBidi" w:cstheme="majorBidi"/>
              </w:rPr>
            </w:pPr>
            <w:r w:rsidRPr="00313D48">
              <w:rPr>
                <w:rFonts w:asciiTheme="majorBidi" w:hAnsiTheme="majorBidi" w:cstheme="majorBidi"/>
              </w:rPr>
              <w:t>94.12%</w:t>
            </w:r>
          </w:p>
        </w:tc>
      </w:tr>
    </w:tbl>
    <w:p w14:paraId="193103E0" w14:textId="67CAC192" w:rsidR="00D75B29" w:rsidRDefault="00D75B29" w:rsidP="00FC1FBF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85"/>
        <w:gridCol w:w="1317"/>
        <w:gridCol w:w="1318"/>
        <w:gridCol w:w="1318"/>
        <w:gridCol w:w="1318"/>
        <w:gridCol w:w="1197"/>
        <w:gridCol w:w="1197"/>
      </w:tblGrid>
      <w:tr w:rsidR="008914F0" w14:paraId="467EABCB" w14:textId="77777777" w:rsidTr="00602E7C">
        <w:tc>
          <w:tcPr>
            <w:tcW w:w="9350" w:type="dxa"/>
            <w:gridSpan w:val="7"/>
          </w:tcPr>
          <w:p w14:paraId="4F24813C" w14:textId="29872700" w:rsidR="008914F0" w:rsidRPr="003629F8" w:rsidRDefault="001914BA" w:rsidP="00602E7C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atlab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r w:rsidR="008914F0">
              <w:rPr>
                <w:rFonts w:asciiTheme="majorBidi" w:hAnsiTheme="majorBidi" w:cstheme="majorBidi"/>
              </w:rPr>
              <w:t>Classification learner</w:t>
            </w:r>
            <w:r w:rsidR="008914F0" w:rsidRPr="003629F8">
              <w:rPr>
                <w:rFonts w:asciiTheme="majorBidi" w:hAnsiTheme="majorBidi" w:cstheme="majorBidi"/>
              </w:rPr>
              <w:t xml:space="preserve"> results for different databases</w:t>
            </w:r>
          </w:p>
        </w:tc>
      </w:tr>
      <w:tr w:rsidR="008914F0" w14:paraId="7AFFDAA9" w14:textId="77777777" w:rsidTr="00602E7C">
        <w:tc>
          <w:tcPr>
            <w:tcW w:w="1260" w:type="dxa"/>
          </w:tcPr>
          <w:p w14:paraId="04917227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5AD4E8C1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1</w:t>
            </w:r>
          </w:p>
        </w:tc>
        <w:tc>
          <w:tcPr>
            <w:tcW w:w="1393" w:type="dxa"/>
          </w:tcPr>
          <w:p w14:paraId="34F222DC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2</w:t>
            </w:r>
          </w:p>
        </w:tc>
        <w:tc>
          <w:tcPr>
            <w:tcW w:w="1393" w:type="dxa"/>
          </w:tcPr>
          <w:p w14:paraId="4830173B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3</w:t>
            </w:r>
          </w:p>
        </w:tc>
        <w:tc>
          <w:tcPr>
            <w:tcW w:w="1393" w:type="dxa"/>
          </w:tcPr>
          <w:p w14:paraId="77F80CF2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4</w:t>
            </w:r>
          </w:p>
        </w:tc>
        <w:tc>
          <w:tcPr>
            <w:tcW w:w="1259" w:type="dxa"/>
          </w:tcPr>
          <w:p w14:paraId="021589F1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5</w:t>
            </w:r>
          </w:p>
        </w:tc>
        <w:tc>
          <w:tcPr>
            <w:tcW w:w="1259" w:type="dxa"/>
          </w:tcPr>
          <w:p w14:paraId="0F5996EE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6</w:t>
            </w:r>
          </w:p>
        </w:tc>
      </w:tr>
      <w:tr w:rsidR="008914F0" w14:paraId="1697B332" w14:textId="77777777" w:rsidTr="00602E7C">
        <w:tc>
          <w:tcPr>
            <w:tcW w:w="1260" w:type="dxa"/>
          </w:tcPr>
          <w:p w14:paraId="44749110" w14:textId="1F076238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Cv</w:t>
            </w:r>
            <w:proofErr w:type="spellEnd"/>
            <w:r>
              <w:rPr>
                <w:rFonts w:asciiTheme="majorBidi" w:hAnsiTheme="majorBidi" w:cstheme="majorBidi"/>
              </w:rPr>
              <w:t>=10</w:t>
            </w:r>
          </w:p>
        </w:tc>
        <w:tc>
          <w:tcPr>
            <w:tcW w:w="1393" w:type="dxa"/>
          </w:tcPr>
          <w:p w14:paraId="46EDDC78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2E2FB047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768A4E9C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32F6A711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9" w:type="dxa"/>
          </w:tcPr>
          <w:p w14:paraId="3B73FC56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9" w:type="dxa"/>
          </w:tcPr>
          <w:p w14:paraId="6BA43BD1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</w:p>
        </w:tc>
      </w:tr>
      <w:tr w:rsidR="008914F0" w14:paraId="6978C8B4" w14:textId="77777777" w:rsidTr="00602E7C">
        <w:tc>
          <w:tcPr>
            <w:tcW w:w="1260" w:type="dxa"/>
          </w:tcPr>
          <w:p w14:paraId="54C238CA" w14:textId="438B88C5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rain/test=80/20</w:t>
            </w:r>
          </w:p>
        </w:tc>
        <w:tc>
          <w:tcPr>
            <w:tcW w:w="1393" w:type="dxa"/>
          </w:tcPr>
          <w:p w14:paraId="3A097CFE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190CED6C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1FFD1736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4B703753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9" w:type="dxa"/>
          </w:tcPr>
          <w:p w14:paraId="2B075AA6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9" w:type="dxa"/>
          </w:tcPr>
          <w:p w14:paraId="542D5092" w14:textId="77777777" w:rsidR="008914F0" w:rsidRPr="003629F8" w:rsidRDefault="008914F0" w:rsidP="00602E7C">
            <w:pPr>
              <w:rPr>
                <w:rFonts w:asciiTheme="majorBidi" w:hAnsiTheme="majorBidi" w:cstheme="majorBidi"/>
              </w:rPr>
            </w:pPr>
          </w:p>
        </w:tc>
      </w:tr>
    </w:tbl>
    <w:p w14:paraId="6870EC42" w14:textId="3C663DDE" w:rsidR="008914F0" w:rsidRDefault="008914F0" w:rsidP="00FC1FBF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85"/>
        <w:gridCol w:w="1317"/>
        <w:gridCol w:w="1318"/>
        <w:gridCol w:w="1318"/>
        <w:gridCol w:w="1318"/>
        <w:gridCol w:w="1197"/>
        <w:gridCol w:w="1197"/>
      </w:tblGrid>
      <w:tr w:rsidR="00D757C3" w14:paraId="2521D0A8" w14:textId="77777777" w:rsidTr="00602E7C">
        <w:tc>
          <w:tcPr>
            <w:tcW w:w="9350" w:type="dxa"/>
            <w:gridSpan w:val="7"/>
          </w:tcPr>
          <w:p w14:paraId="3C084A93" w14:textId="5281BB42" w:rsidR="00D757C3" w:rsidRPr="003629F8" w:rsidRDefault="00D757C3" w:rsidP="00602E7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range best</w:t>
            </w:r>
            <w:r w:rsidRPr="003629F8">
              <w:rPr>
                <w:rFonts w:asciiTheme="majorBidi" w:hAnsiTheme="majorBidi" w:cstheme="majorBidi"/>
              </w:rPr>
              <w:t xml:space="preserve"> results for different databases</w:t>
            </w:r>
          </w:p>
        </w:tc>
      </w:tr>
      <w:tr w:rsidR="00D757C3" w14:paraId="1ECBF61F" w14:textId="77777777" w:rsidTr="00602E7C">
        <w:tc>
          <w:tcPr>
            <w:tcW w:w="1260" w:type="dxa"/>
          </w:tcPr>
          <w:p w14:paraId="1D4E7C0C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66F9A8FB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1</w:t>
            </w:r>
          </w:p>
        </w:tc>
        <w:tc>
          <w:tcPr>
            <w:tcW w:w="1393" w:type="dxa"/>
          </w:tcPr>
          <w:p w14:paraId="12D4901C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2</w:t>
            </w:r>
          </w:p>
        </w:tc>
        <w:tc>
          <w:tcPr>
            <w:tcW w:w="1393" w:type="dxa"/>
          </w:tcPr>
          <w:p w14:paraId="7FA93D5D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3</w:t>
            </w:r>
          </w:p>
        </w:tc>
        <w:tc>
          <w:tcPr>
            <w:tcW w:w="1393" w:type="dxa"/>
          </w:tcPr>
          <w:p w14:paraId="1AA405A9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4</w:t>
            </w:r>
          </w:p>
        </w:tc>
        <w:tc>
          <w:tcPr>
            <w:tcW w:w="1259" w:type="dxa"/>
          </w:tcPr>
          <w:p w14:paraId="2179D506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5</w:t>
            </w:r>
          </w:p>
        </w:tc>
        <w:tc>
          <w:tcPr>
            <w:tcW w:w="1259" w:type="dxa"/>
          </w:tcPr>
          <w:p w14:paraId="59EE1C99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6</w:t>
            </w:r>
          </w:p>
        </w:tc>
      </w:tr>
      <w:tr w:rsidR="00D757C3" w14:paraId="069A9C46" w14:textId="77777777" w:rsidTr="00602E7C">
        <w:tc>
          <w:tcPr>
            <w:tcW w:w="1260" w:type="dxa"/>
          </w:tcPr>
          <w:p w14:paraId="11ADC341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Cv</w:t>
            </w:r>
            <w:proofErr w:type="spellEnd"/>
            <w:r>
              <w:rPr>
                <w:rFonts w:asciiTheme="majorBidi" w:hAnsiTheme="majorBidi" w:cstheme="majorBidi"/>
              </w:rPr>
              <w:t>=10</w:t>
            </w:r>
          </w:p>
        </w:tc>
        <w:tc>
          <w:tcPr>
            <w:tcW w:w="1393" w:type="dxa"/>
          </w:tcPr>
          <w:p w14:paraId="52284CBC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6F14A402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05E4C728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34B908B2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9" w:type="dxa"/>
          </w:tcPr>
          <w:p w14:paraId="398F7339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9" w:type="dxa"/>
          </w:tcPr>
          <w:p w14:paraId="4F443463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</w:p>
        </w:tc>
      </w:tr>
      <w:tr w:rsidR="00D757C3" w14:paraId="28637DF3" w14:textId="77777777" w:rsidTr="00602E7C">
        <w:tc>
          <w:tcPr>
            <w:tcW w:w="1260" w:type="dxa"/>
          </w:tcPr>
          <w:p w14:paraId="7469E8E4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rain/test=80/20</w:t>
            </w:r>
          </w:p>
        </w:tc>
        <w:tc>
          <w:tcPr>
            <w:tcW w:w="1393" w:type="dxa"/>
          </w:tcPr>
          <w:p w14:paraId="1E186D43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2A2475B0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53C3AC51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3" w:type="dxa"/>
          </w:tcPr>
          <w:p w14:paraId="14B66EED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9" w:type="dxa"/>
          </w:tcPr>
          <w:p w14:paraId="35CA4939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9" w:type="dxa"/>
          </w:tcPr>
          <w:p w14:paraId="2C67E25B" w14:textId="77777777" w:rsidR="00D757C3" w:rsidRPr="003629F8" w:rsidRDefault="00D757C3" w:rsidP="00602E7C">
            <w:pPr>
              <w:rPr>
                <w:rFonts w:asciiTheme="majorBidi" w:hAnsiTheme="majorBidi" w:cstheme="majorBidi"/>
              </w:rPr>
            </w:pPr>
          </w:p>
        </w:tc>
      </w:tr>
    </w:tbl>
    <w:p w14:paraId="39603CC6" w14:textId="5EA2DEBB" w:rsidR="00D757C3" w:rsidRDefault="00D757C3" w:rsidP="00FC1FBF"/>
    <w:p w14:paraId="32412EB2" w14:textId="77777777" w:rsidR="00852A33" w:rsidRDefault="00852A33" w:rsidP="00280917">
      <w:pPr>
        <w:rPr>
          <w:rtl/>
        </w:rPr>
      </w:pPr>
    </w:p>
    <w:p w14:paraId="600F0041" w14:textId="5A1B553B" w:rsidR="00280917" w:rsidRDefault="00280917" w:rsidP="00D7704F">
      <w:pPr>
        <w:tabs>
          <w:tab w:val="left" w:pos="1476"/>
        </w:tabs>
        <w:rPr>
          <w:rtl/>
        </w:rPr>
      </w:pPr>
      <w:r>
        <w:tab/>
      </w:r>
    </w:p>
    <w:p w14:paraId="4E3E8F63" w14:textId="510F9E62" w:rsidR="00280917" w:rsidRDefault="00280917" w:rsidP="00280917">
      <w:pPr>
        <w:tabs>
          <w:tab w:val="left" w:pos="1476"/>
        </w:tabs>
        <w:rPr>
          <w:rtl/>
        </w:rPr>
      </w:pPr>
    </w:p>
    <w:p w14:paraId="29F20B63" w14:textId="77777777" w:rsidR="00280917" w:rsidRPr="00280917" w:rsidRDefault="00280917" w:rsidP="00280917">
      <w:pPr>
        <w:tabs>
          <w:tab w:val="left" w:pos="1476"/>
        </w:tabs>
      </w:pPr>
    </w:p>
    <w:sectPr w:rsidR="00280917" w:rsidRPr="002809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jcwNjU2szCwtLRU0lEKTi0uzszPAykwrAUAQs360CwAAAA="/>
  </w:docVars>
  <w:rsids>
    <w:rsidRoot w:val="001D432E"/>
    <w:rsid w:val="00013BA8"/>
    <w:rsid w:val="00015705"/>
    <w:rsid w:val="00123519"/>
    <w:rsid w:val="001678C6"/>
    <w:rsid w:val="001914BA"/>
    <w:rsid w:val="001D432E"/>
    <w:rsid w:val="001F447E"/>
    <w:rsid w:val="0024789E"/>
    <w:rsid w:val="00253549"/>
    <w:rsid w:val="00280917"/>
    <w:rsid w:val="00313D48"/>
    <w:rsid w:val="0035059D"/>
    <w:rsid w:val="003629F8"/>
    <w:rsid w:val="003B51A6"/>
    <w:rsid w:val="003C7E0E"/>
    <w:rsid w:val="00552295"/>
    <w:rsid w:val="00561C4D"/>
    <w:rsid w:val="005958FE"/>
    <w:rsid w:val="0063193C"/>
    <w:rsid w:val="00663770"/>
    <w:rsid w:val="00725F53"/>
    <w:rsid w:val="00804623"/>
    <w:rsid w:val="00852A33"/>
    <w:rsid w:val="008914F0"/>
    <w:rsid w:val="008B0865"/>
    <w:rsid w:val="008E4910"/>
    <w:rsid w:val="008F6E82"/>
    <w:rsid w:val="00914C6B"/>
    <w:rsid w:val="00921637"/>
    <w:rsid w:val="009853BE"/>
    <w:rsid w:val="009C602D"/>
    <w:rsid w:val="00B655B0"/>
    <w:rsid w:val="00B95256"/>
    <w:rsid w:val="00BA2042"/>
    <w:rsid w:val="00C078BF"/>
    <w:rsid w:val="00C77D21"/>
    <w:rsid w:val="00C83965"/>
    <w:rsid w:val="00C943DA"/>
    <w:rsid w:val="00D757C3"/>
    <w:rsid w:val="00D75B29"/>
    <w:rsid w:val="00D7704F"/>
    <w:rsid w:val="00D77CBC"/>
    <w:rsid w:val="00E27202"/>
    <w:rsid w:val="00F10F4C"/>
    <w:rsid w:val="00FC1FBF"/>
    <w:rsid w:val="00FF0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47AE8"/>
  <w15:chartTrackingRefBased/>
  <w15:docId w15:val="{EB63756D-3484-4867-9E5C-0F279A7F7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629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ayon-e">
    <w:name w:val="crayon-e"/>
    <w:basedOn w:val="a0"/>
    <w:rsid w:val="003629F8"/>
  </w:style>
  <w:style w:type="character" w:customStyle="1" w:styleId="crayon-v">
    <w:name w:val="crayon-v"/>
    <w:basedOn w:val="a0"/>
    <w:rsid w:val="003629F8"/>
  </w:style>
  <w:style w:type="character" w:customStyle="1" w:styleId="crayon-sy">
    <w:name w:val="crayon-sy"/>
    <w:basedOn w:val="a0"/>
    <w:rsid w:val="003629F8"/>
  </w:style>
  <w:style w:type="paragraph" w:styleId="HTML">
    <w:name w:val="HTML Preformatted"/>
    <w:basedOn w:val="a"/>
    <w:link w:val="HTMLChar"/>
    <w:uiPriority w:val="99"/>
    <w:semiHidden/>
    <w:unhideWhenUsed/>
    <w:rsid w:val="003629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3629F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2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8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عمرو راشد</dc:creator>
  <cp:keywords/>
  <dc:description/>
  <cp:lastModifiedBy>عمرو راشد</cp:lastModifiedBy>
  <cp:revision>31</cp:revision>
  <dcterms:created xsi:type="dcterms:W3CDTF">2020-12-21T21:49:00Z</dcterms:created>
  <dcterms:modified xsi:type="dcterms:W3CDTF">2020-12-23T13:34:00Z</dcterms:modified>
</cp:coreProperties>
</file>